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490"/>
        <w:gridCol w:w="5940"/>
        <w:gridCol w:w="8"/>
      </w:tblGrid>
      <w:tr w:rsidR="002F1951" w:rsidRPr="00213306" w:rsidTr="008D0F19">
        <w:trPr>
          <w:gridAfter w:val="1"/>
          <w:wAfter w:w="8" w:type="dxa"/>
          <w:trHeight w:val="315"/>
        </w:trPr>
        <w:tc>
          <w:tcPr>
            <w:tcW w:w="54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213306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-</w:t>
            </w:r>
            <w:r w:rsidR="00174679">
              <w:rPr>
                <w:rFonts w:eastAsia="Times New Roman" w:cstheme="minorHAnsi"/>
                <w:b/>
                <w:bCs/>
                <w:color w:val="FF0000"/>
              </w:rPr>
              <w:t>3</w:t>
            </w:r>
            <w:r w:rsidR="00E33F78">
              <w:rPr>
                <w:rFonts w:eastAsia="Times New Roman" w:cstheme="minorHAnsi"/>
                <w:b/>
                <w:bCs/>
                <w:color w:val="FF0000"/>
              </w:rPr>
              <w:t>23</w:t>
            </w:r>
            <w:r w:rsidR="00A70FE5">
              <w:rPr>
                <w:rFonts w:eastAsia="Times New Roman" w:cstheme="minorHAnsi"/>
                <w:b/>
                <w:bCs/>
                <w:color w:val="FF0000"/>
              </w:rPr>
              <w:t>0</w:t>
            </w:r>
            <w:r w:rsidR="002F1951" w:rsidRPr="00213306">
              <w:rPr>
                <w:rFonts w:eastAsia="Times New Roman" w:cstheme="minorHAnsi"/>
                <w:b/>
                <w:bCs/>
              </w:rPr>
              <w:t xml:space="preserve"> </w:t>
            </w:r>
            <w:r w:rsidR="00676D5A" w:rsidRPr="00213306">
              <w:rPr>
                <w:rFonts w:eastAsia="Times New Roman" w:cstheme="minorHAnsi"/>
              </w:rPr>
              <w:t>(120V-</w:t>
            </w:r>
            <w:r w:rsidR="002B4F9D">
              <w:rPr>
                <w:rFonts w:eastAsia="Times New Roman" w:cstheme="minorHAnsi"/>
              </w:rPr>
              <w:t>30</w:t>
            </w:r>
            <w:r w:rsidR="00676D5A" w:rsidRPr="00213306">
              <w:rPr>
                <w:rFonts w:eastAsia="Times New Roman" w:cstheme="minorHAnsi"/>
              </w:rPr>
              <w:t>00W-</w:t>
            </w:r>
            <w:r w:rsidR="00E33F78">
              <w:rPr>
                <w:rFonts w:eastAsia="Times New Roman" w:cstheme="minorHAnsi"/>
              </w:rPr>
              <w:t>38.4</w:t>
            </w:r>
            <w:r w:rsidR="00E74875" w:rsidRPr="00213306">
              <w:rPr>
                <w:rFonts w:eastAsia="Times New Roman" w:cstheme="minorHAnsi"/>
              </w:rPr>
              <w:t>kW-</w:t>
            </w:r>
            <w:r w:rsidR="00676D5A" w:rsidRPr="00213306">
              <w:rPr>
                <w:rFonts w:eastAsia="Times New Roman" w:cstheme="minorHAnsi"/>
              </w:rPr>
              <w:t>60Hz</w:t>
            </w:r>
            <w:r w:rsidR="008D0F19">
              <w:rPr>
                <w:rFonts w:eastAsia="Times New Roman" w:cstheme="minorHAnsi"/>
              </w:rPr>
              <w:t>-16yr</w:t>
            </w:r>
            <w:r w:rsidR="00676D5A" w:rsidRPr="00213306">
              <w:rPr>
                <w:rFonts w:eastAsia="Times New Roman" w:cstheme="minorHAnsi"/>
              </w:rPr>
              <w:t>)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force Emergency Power System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oduct Features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ilent operation. </w:t>
            </w:r>
            <w:r w:rsidR="008D0F19" w:rsidRPr="00213306">
              <w:rPr>
                <w:rFonts w:eastAsia="Times New Roman" w:cstheme="minorHAnsi"/>
                <w:color w:val="000000"/>
              </w:rPr>
              <w:t>Safe for indoors. No gas or emissions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No Installation; No Maintenance; No Permits required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rrives fully charged and ready to work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utomatic &amp; one-touch start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E13C2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noProof/>
                <w:color w:val="00000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-518930</wp:posOffset>
                  </wp:positionV>
                  <wp:extent cx="3101247" cy="2163579"/>
                  <wp:effectExtent l="0" t="0" r="4445" b="8255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5782" cy="2166743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51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B4F9D" w:rsidP="0036337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eastAsia="Times New Roman" w:cstheme="minorHAnsi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B82DD4">
              <w:rPr>
                <w:rFonts w:cstheme="minorHAnsi"/>
              </w:rPr>
              <w:t xml:space="preserve"> 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verheat Temperature Sensor &amp; Automatic S</w:t>
            </w:r>
            <w:r w:rsidR="00D172A9" w:rsidRPr="00213306">
              <w:rPr>
                <w:rFonts w:eastAsia="Times New Roman" w:cstheme="minorHAnsi"/>
                <w:color w:val="000000"/>
              </w:rPr>
              <w:t>hutdown feature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voltage regulation system for sensitive electronics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30A solar charge controller for solar panel charging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Electrical Specifications 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  GEN-</w:t>
            </w:r>
            <w:r w:rsidR="00E33F78">
              <w:rPr>
                <w:rFonts w:eastAsia="Times New Roman" w:cstheme="minorHAnsi"/>
                <w:b/>
                <w:bCs/>
                <w:color w:val="000000"/>
              </w:rPr>
              <w:t>323</w:t>
            </w:r>
            <w:r w:rsidR="00A70FE5">
              <w:rPr>
                <w:rFonts w:eastAsia="Times New Roman" w:cstheme="minorHAnsi"/>
                <w:b/>
                <w:bCs/>
                <w:color w:val="000000"/>
              </w:rPr>
              <w:t>0</w:t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(120V)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power (continuou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,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00 W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urge power (AC amp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,0</w:t>
            </w:r>
            <w:r w:rsidR="00CC4CA5" w:rsidRPr="00213306">
              <w:rPr>
                <w:rFonts w:eastAsia="Times New Roman" w:cstheme="minorHAnsi"/>
                <w:color w:val="000000"/>
              </w:rPr>
              <w:t>00 W</w:t>
            </w:r>
            <w:r w:rsidR="00213306" w:rsidRPr="00213306">
              <w:rPr>
                <w:rFonts w:eastAsia="Times New Roman" w:cstheme="minorHAnsi"/>
                <w:color w:val="000000"/>
              </w:rPr>
              <w:t xml:space="preserve">  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</w:t>
            </w:r>
          </w:p>
        </w:tc>
      </w:tr>
      <w:tr w:rsidR="002B4F9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2B4F9D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eak output curren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2B4F9D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0A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frequency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60 Hz +/- 0.2 Hz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V</w:t>
            </w:r>
            <w:r w:rsidR="002F1951" w:rsidRPr="00213306">
              <w:rPr>
                <w:rFonts w:eastAsia="Times New Roman" w:cstheme="minorHAnsi"/>
                <w:color w:val="000000"/>
              </w:rPr>
              <w:t>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120 V +/-5% true RMS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wave form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True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Sine Wave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ervice Lif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2-16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years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AF11D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tored </w:t>
            </w:r>
            <w:r w:rsidR="00B42789">
              <w:rPr>
                <w:rFonts w:eastAsia="Times New Roman" w:cstheme="minorHAnsi"/>
                <w:color w:val="000000"/>
              </w:rPr>
              <w:t>b</w:t>
            </w:r>
            <w:r w:rsidR="008D0F19">
              <w:rPr>
                <w:rFonts w:eastAsia="Times New Roman" w:cstheme="minorHAnsi"/>
                <w:color w:val="000000"/>
              </w:rPr>
              <w:t xml:space="preserve">attery </w:t>
            </w:r>
            <w:r w:rsidR="00B42789">
              <w:rPr>
                <w:rFonts w:eastAsia="Times New Roman" w:cstheme="minorHAnsi"/>
                <w:color w:val="000000"/>
              </w:rPr>
              <w:t>r</w:t>
            </w:r>
            <w:r w:rsidR="008D0F19">
              <w:rPr>
                <w:rFonts w:eastAsia="Times New Roman" w:cstheme="minorHAnsi"/>
                <w:color w:val="000000"/>
              </w:rPr>
              <w:t>eserve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E33F78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8.4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</w:t>
            </w:r>
            <w:r w:rsidR="00752153" w:rsidRPr="00213306">
              <w:rPr>
                <w:rFonts w:eastAsia="Times New Roman" w:cstheme="minorHAnsi"/>
                <w:color w:val="000000"/>
              </w:rPr>
              <w:t>kW (</w:t>
            </w:r>
            <w:r>
              <w:rPr>
                <w:rFonts w:eastAsia="Times New Roman" w:cstheme="minorHAnsi"/>
                <w:color w:val="000000"/>
              </w:rPr>
              <w:t>38,4</w:t>
            </w:r>
            <w:r w:rsidR="00A70FE5">
              <w:rPr>
                <w:rFonts w:eastAsia="Times New Roman" w:cstheme="minorHAnsi"/>
                <w:color w:val="000000"/>
              </w:rPr>
              <w:t>0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Watts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in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P input plug with 8 ft. cord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Four (20A/125V) NEMA 5-20R isolated ground receptacl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R female receptacle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utomatic transfer switch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 xml:space="preserve">30A (Transfer time </w:t>
            </w:r>
            <w:r w:rsidR="00252EB2">
              <w:rPr>
                <w:rFonts w:eastAsia="Times New Roman" w:cstheme="minorHAnsi"/>
                <w:color w:val="000000"/>
              </w:rPr>
              <w:t>&lt; 20 ms.</w:t>
            </w:r>
            <w:r w:rsidRPr="007A4315">
              <w:rPr>
                <w:rFonts w:eastAsia="Times New Roman" w:cstheme="minorHAnsi"/>
                <w:color w:val="000000"/>
              </w:rPr>
              <w:t>)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Charge rate 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</w:t>
            </w:r>
            <w:r w:rsidR="002B4F9D">
              <w:rPr>
                <w:rFonts w:eastAsia="Times New Roman" w:cstheme="minorHAnsi"/>
                <w:color w:val="000000"/>
              </w:rPr>
              <w:t>5</w:t>
            </w:r>
            <w:r w:rsidRPr="00213306">
              <w:rPr>
                <w:rFonts w:eastAsia="Times New Roman" w:cstheme="minorHAnsi"/>
                <w:color w:val="000000"/>
              </w:rPr>
              <w:t>0 A D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C input voltag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85 - 140 Va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Charge contro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3-stage (Bulk, Acceptance, Float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213306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olar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 xml:space="preserve">harge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>ontroll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137B1E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30A/12V (~360 W per hour/sunlight) *(60A/12V-24V) optional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ral Specification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ptimal operating temperatur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52EB2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- 4°F to 140°F (- 20°C to 60°C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Monito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LED Display (reads V, DC amps, Power Share, etc.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 xml:space="preserve">Product Dimensions (H x </w:t>
            </w:r>
            <w:r w:rsidR="004A1B80">
              <w:rPr>
                <w:rFonts w:eastAsia="Times New Roman" w:cstheme="minorHAnsi"/>
                <w:color w:val="000000"/>
              </w:rPr>
              <w:t>D</w:t>
            </w:r>
            <w:r w:rsidRPr="00137B1E">
              <w:rPr>
                <w:rFonts w:eastAsia="Times New Roman" w:cstheme="minorHAnsi"/>
                <w:color w:val="000000"/>
              </w:rPr>
              <w:t xml:space="preserve"> x </w:t>
            </w:r>
            <w:r w:rsidR="004A1B80">
              <w:rPr>
                <w:rFonts w:eastAsia="Times New Roman" w:cstheme="minorHAnsi"/>
                <w:color w:val="000000"/>
              </w:rPr>
              <w:t>W</w:t>
            </w:r>
            <w:r w:rsidR="00565899">
              <w:rPr>
                <w:rFonts w:eastAsia="Times New Roman" w:cstheme="minorHAnsi"/>
                <w:color w:val="000000"/>
              </w:rPr>
              <w:t>)</w:t>
            </w:r>
            <w:r w:rsidRPr="00137B1E">
              <w:rPr>
                <w:rFonts w:eastAsia="Times New Roman" w:cstheme="minorHAnsi"/>
                <w:color w:val="000000"/>
              </w:rPr>
              <w:t xml:space="preserve">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137B1E" w:rsidRDefault="009C54E6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(</w:t>
            </w:r>
            <w:r>
              <w:rPr>
                <w:rFonts w:eastAsia="Times New Roman" w:cstheme="minorHAnsi"/>
                <w:color w:val="000000"/>
              </w:rPr>
              <w:t>5</w:t>
            </w:r>
            <w:r w:rsidR="004E2D04">
              <w:rPr>
                <w:rFonts w:eastAsia="Times New Roman" w:cstheme="minorHAnsi"/>
                <w:color w:val="000000"/>
              </w:rPr>
              <w:t>1</w:t>
            </w:r>
            <w:bookmarkStart w:id="0" w:name="_GoBack"/>
            <w:bookmarkEnd w:id="0"/>
            <w:r w:rsidRPr="00137B1E">
              <w:rPr>
                <w:rFonts w:eastAsia="Times New Roman" w:cstheme="minorHAnsi"/>
                <w:color w:val="000000"/>
              </w:rPr>
              <w:t xml:space="preserve">" x </w:t>
            </w:r>
            <w:r>
              <w:rPr>
                <w:rFonts w:eastAsia="Times New Roman" w:cstheme="minorHAnsi"/>
                <w:color w:val="000000"/>
              </w:rPr>
              <w:t>24</w:t>
            </w:r>
            <w:r w:rsidRPr="00137B1E">
              <w:rPr>
                <w:rFonts w:eastAsia="Times New Roman" w:cstheme="minorHAnsi"/>
                <w:color w:val="000000"/>
              </w:rPr>
              <w:t>"</w:t>
            </w:r>
            <w:r>
              <w:rPr>
                <w:rFonts w:eastAsia="Times New Roman" w:cstheme="minorHAnsi"/>
                <w:color w:val="000000"/>
              </w:rPr>
              <w:t xml:space="preserve"> x 46”</w:t>
            </w:r>
            <w:r w:rsidRPr="00137B1E">
              <w:rPr>
                <w:rFonts w:eastAsia="Times New Roman" w:cstheme="minorHAnsi"/>
                <w:color w:val="000000"/>
              </w:rPr>
              <w:t>)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&amp; (</w:t>
            </w:r>
            <w:r>
              <w:rPr>
                <w:rFonts w:eastAsia="Times New Roman" w:cstheme="minorHAnsi"/>
                <w:color w:val="000000"/>
              </w:rPr>
              <w:t>2</w:t>
            </w:r>
            <w:r w:rsidR="00E33F78">
              <w:rPr>
                <w:rFonts w:eastAsia="Times New Roman" w:cstheme="minorHAnsi"/>
                <w:color w:val="000000"/>
              </w:rPr>
              <w:t>295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Lbs.) </w:t>
            </w:r>
            <w:r w:rsidR="00174679">
              <w:rPr>
                <w:rFonts w:eastAsia="Times New Roman" w:cstheme="minorHAnsi"/>
                <w:color w:val="000000"/>
              </w:rPr>
              <w:t>1</w:t>
            </w:r>
            <w:r w:rsidR="00E33F78">
              <w:rPr>
                <w:rFonts w:eastAsia="Times New Roman" w:cstheme="minorHAnsi"/>
                <w:color w:val="000000"/>
              </w:rPr>
              <w:t>043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 xml:space="preserve">Shipping Dimensions (H x W </w:t>
            </w:r>
            <w:proofErr w:type="gramStart"/>
            <w:r w:rsidRPr="00137B1E">
              <w:rPr>
                <w:rFonts w:eastAsia="Times New Roman" w:cstheme="minorHAnsi"/>
                <w:color w:val="000000"/>
              </w:rPr>
              <w:t>x</w:t>
            </w:r>
            <w:proofErr w:type="gramEnd"/>
            <w:r w:rsidRPr="00137B1E">
              <w:rPr>
                <w:rFonts w:eastAsia="Times New Roman" w:cstheme="minorHAnsi"/>
                <w:color w:val="000000"/>
              </w:rPr>
              <w:t xml:space="preserve"> L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9C54E6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ustom</w:t>
            </w:r>
            <w:r w:rsidRPr="00137B1E">
              <w:rPr>
                <w:rFonts w:eastAsia="Times New Roman" w:cstheme="minorHAnsi"/>
                <w:color w:val="000000"/>
              </w:rPr>
              <w:t xml:space="preserve"> Pallet </w:t>
            </w:r>
            <w:r>
              <w:rPr>
                <w:rFonts w:eastAsia="Times New Roman" w:cstheme="minorHAnsi"/>
                <w:color w:val="000000"/>
              </w:rPr>
              <w:t>60</w:t>
            </w:r>
            <w:r w:rsidRPr="00137B1E">
              <w:rPr>
                <w:rFonts w:eastAsia="Times New Roman" w:cstheme="minorHAnsi"/>
                <w:color w:val="000000"/>
              </w:rPr>
              <w:t xml:space="preserve">” x 36” x </w:t>
            </w:r>
            <w:r>
              <w:rPr>
                <w:rFonts w:eastAsia="Times New Roman" w:cstheme="minorHAnsi"/>
                <w:color w:val="000000"/>
              </w:rPr>
              <w:t>60</w:t>
            </w:r>
            <w:r w:rsidRPr="00137B1E">
              <w:rPr>
                <w:rFonts w:eastAsia="Times New Roman" w:cstheme="minorHAnsi"/>
                <w:color w:val="000000"/>
              </w:rPr>
              <w:t xml:space="preserve">” </w:t>
            </w:r>
            <w:r w:rsidR="00B01DFD" w:rsidRPr="00137B1E">
              <w:rPr>
                <w:rFonts w:eastAsia="Times New Roman" w:cstheme="minorHAnsi"/>
                <w:color w:val="000000"/>
              </w:rPr>
              <w:t>(</w:t>
            </w:r>
            <w:r>
              <w:rPr>
                <w:rFonts w:eastAsia="Times New Roman" w:cstheme="minorHAnsi"/>
                <w:color w:val="000000"/>
              </w:rPr>
              <w:t>2</w:t>
            </w:r>
            <w:r w:rsidR="00E33F78">
              <w:rPr>
                <w:rFonts w:eastAsia="Times New Roman" w:cstheme="minorHAnsi"/>
                <w:color w:val="000000"/>
              </w:rPr>
              <w:t>39</w:t>
            </w:r>
            <w:r w:rsidR="00174679">
              <w:rPr>
                <w:rFonts w:eastAsia="Times New Roman" w:cstheme="minorHAnsi"/>
                <w:color w:val="000000"/>
              </w:rPr>
              <w:t xml:space="preserve">5 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lbs.) </w:t>
            </w:r>
            <w:r w:rsidR="00174679">
              <w:rPr>
                <w:rFonts w:eastAsia="Times New Roman" w:cstheme="minorHAnsi"/>
                <w:color w:val="000000"/>
              </w:rPr>
              <w:t>1</w:t>
            </w:r>
            <w:r w:rsidR="00E33F78">
              <w:rPr>
                <w:rFonts w:eastAsia="Times New Roman" w:cstheme="minorHAnsi"/>
                <w:color w:val="000000"/>
              </w:rPr>
              <w:t>089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30113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Constru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Strong Steel, Four Casters, Color-Black</w:t>
            </w:r>
            <w:r w:rsidR="00881705" w:rsidRPr="00213306">
              <w:rPr>
                <w:rFonts w:eastAsia="Times New Roman" w:cstheme="minorHAnsi"/>
              </w:rPr>
              <w:t xml:space="preserve"> or Charcoal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</w:rPr>
              <w:t>Warrant</w:t>
            </w:r>
            <w:r w:rsidR="00B01DFD">
              <w:rPr>
                <w:rFonts w:eastAsia="Times New Roman" w:cstheme="minorHAnsi"/>
              </w:rPr>
              <w:t>y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7A4315" w:rsidRDefault="00D74FA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</w:rPr>
              <w:t>24-</w:t>
            </w:r>
            <w:r w:rsidR="008D0F19">
              <w:rPr>
                <w:rFonts w:eastAsia="Times New Roman" w:cstheme="minorHAnsi"/>
              </w:rPr>
              <w:t>month warranty</w:t>
            </w:r>
            <w:r w:rsidR="008D0F19" w:rsidRPr="007A4315">
              <w:rPr>
                <w:rFonts w:eastAsia="Times New Roman" w:cstheme="minorHAnsi"/>
              </w:rPr>
              <w:t xml:space="preserve"> on components; </w:t>
            </w:r>
            <w:r w:rsidR="00140F8B">
              <w:rPr>
                <w:rFonts w:eastAsia="Times New Roman" w:cstheme="minorHAnsi"/>
              </w:rPr>
              <w:t>up to 4-years</w:t>
            </w:r>
            <w:r w:rsidR="008D0F19" w:rsidRPr="007A4315">
              <w:rPr>
                <w:rFonts w:eastAsia="Times New Roman" w:cstheme="minorHAnsi"/>
              </w:rPr>
              <w:t xml:space="preserve"> on batteri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Part Numb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GEN-</w:t>
            </w:r>
            <w:r w:rsidR="00E33F78">
              <w:rPr>
                <w:rFonts w:eastAsia="Times New Roman" w:cstheme="minorHAnsi"/>
              </w:rPr>
              <w:t>3230</w:t>
            </w:r>
            <w:r w:rsidRPr="007A4315">
              <w:rPr>
                <w:rFonts w:eastAsia="Times New Roman" w:cstheme="minorHAnsi"/>
              </w:rPr>
              <w:t>-120-</w:t>
            </w:r>
            <w:r w:rsidR="00252EB2">
              <w:rPr>
                <w:rFonts w:eastAsia="Times New Roman" w:cstheme="minorHAnsi"/>
              </w:rPr>
              <w:t>30</w:t>
            </w:r>
            <w:r w:rsidRPr="007A4315">
              <w:rPr>
                <w:rFonts w:eastAsia="Times New Roman" w:cstheme="minorHAnsi"/>
              </w:rPr>
              <w:t>00</w:t>
            </w:r>
            <w:r w:rsidR="00117D03">
              <w:rPr>
                <w:rFonts w:eastAsia="Times New Roman" w:cstheme="minorHAnsi"/>
              </w:rPr>
              <w:t>-16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Regulatory Approvals</w:t>
            </w:r>
            <w:r w:rsidR="00EE3289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&amp; Prote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afety - UL Listing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D74FA9" w:rsidP="004B3CF7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7A4315">
              <w:rPr>
                <w:rFonts w:eastAsia="Times New Roman" w:cstheme="minorHAnsi"/>
              </w:rPr>
              <w:t xml:space="preserve">Components </w:t>
            </w:r>
            <w:r>
              <w:t>ETL certified to CSA 107.1, UL458 with marine supplement, FCC Part 15, Class B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V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 voltage and under voltage 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Temperature</w:t>
            </w:r>
            <w:r w:rsidR="00252EB2">
              <w:rPr>
                <w:rFonts w:eastAsia="Times New Roman" w:cstheme="minorHAnsi"/>
              </w:rPr>
              <w:t xml:space="preserve"> &amp; outpu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 xml:space="preserve">Over-temperature </w:t>
            </w:r>
            <w:r w:rsidR="00252EB2">
              <w:rPr>
                <w:rFonts w:eastAsia="Times New Roman" w:cstheme="minorHAnsi"/>
              </w:rPr>
              <w:t xml:space="preserve">&amp; overload </w:t>
            </w:r>
            <w:r w:rsidRPr="00213306">
              <w:rPr>
                <w:rFonts w:eastAsia="Times New Roman" w:cstheme="minorHAnsi"/>
              </w:rPr>
              <w:t>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Electrica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hort circuit protection</w:t>
            </w:r>
          </w:p>
        </w:tc>
      </w:tr>
      <w:tr w:rsidR="002F1951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ic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hideMark/>
          </w:tcPr>
          <w:p w:rsidR="002F1951" w:rsidRPr="00213306" w:rsidRDefault="00CC4CA5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$</w:t>
            </w:r>
            <w:r w:rsidR="00E33F78">
              <w:rPr>
                <w:rFonts w:eastAsia="Times New Roman" w:cstheme="minorHAnsi"/>
                <w:b/>
                <w:bCs/>
              </w:rPr>
              <w:t>18</w:t>
            </w:r>
            <w:r w:rsidR="002C1F01">
              <w:rPr>
                <w:rFonts w:eastAsia="Times New Roman" w:cstheme="minorHAnsi"/>
                <w:b/>
                <w:bCs/>
              </w:rPr>
              <w:t>,</w:t>
            </w:r>
            <w:r w:rsidR="009C54E6">
              <w:rPr>
                <w:rFonts w:eastAsia="Times New Roman" w:cstheme="minorHAnsi"/>
                <w:b/>
                <w:bCs/>
              </w:rPr>
              <w:t>797</w:t>
            </w:r>
          </w:p>
        </w:tc>
      </w:tr>
      <w:tr w:rsidR="00AF11D5" w:rsidRPr="00213306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213306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</w:rPr>
              <w:t xml:space="preserve">Geneforce Incorporated </w:t>
            </w:r>
            <w:hyperlink r:id="rId6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www.geneforcepower.com</w:t>
              </w:r>
            </w:hyperlink>
            <w:r w:rsidRPr="00213306">
              <w:rPr>
                <w:rFonts w:eastAsia="Times New Roman" w:cstheme="minorHAnsi"/>
                <w:b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   </w:t>
            </w:r>
            <w:r w:rsidR="00117D03" w:rsidRPr="00263BAB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>Tel:</w:t>
            </w:r>
            <w:r w:rsidR="00117D03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(305)</w:t>
            </w:r>
            <w:r w:rsidR="00881705" w:rsidRPr="00213306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215-5443</w:t>
            </w:r>
            <w:r w:rsidR="00117D03">
              <w:rPr>
                <w:rFonts w:eastAsia="Times New Roman" w:cstheme="minorHAnsi"/>
                <w:b/>
              </w:rPr>
              <w:t xml:space="preserve">      </w:t>
            </w:r>
            <w:r w:rsidRPr="00213306">
              <w:rPr>
                <w:rFonts w:eastAsia="Times New Roman" w:cstheme="minorHAnsi"/>
                <w:b/>
              </w:rPr>
              <w:t xml:space="preserve"> email: </w:t>
            </w:r>
            <w:hyperlink r:id="rId7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sales@geneforcepower.com</w:t>
              </w:r>
            </w:hyperlink>
          </w:p>
        </w:tc>
      </w:tr>
    </w:tbl>
    <w:p w:rsidR="00C35087" w:rsidRPr="00213306" w:rsidRDefault="00C35087" w:rsidP="00676D5A">
      <w:pPr>
        <w:rPr>
          <w:rFonts w:cstheme="minorHAnsi"/>
        </w:rPr>
      </w:pPr>
    </w:p>
    <w:sectPr w:rsidR="00C35087" w:rsidRPr="00213306" w:rsidSect="00117D03">
      <w:pgSz w:w="12240" w:h="15840"/>
      <w:pgMar w:top="36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117D03"/>
    <w:rsid w:val="00140F8B"/>
    <w:rsid w:val="00174679"/>
    <w:rsid w:val="00213306"/>
    <w:rsid w:val="00252EB2"/>
    <w:rsid w:val="00290C44"/>
    <w:rsid w:val="002B4F9D"/>
    <w:rsid w:val="002C1F01"/>
    <w:rsid w:val="002F1951"/>
    <w:rsid w:val="0030113D"/>
    <w:rsid w:val="003345EA"/>
    <w:rsid w:val="00363372"/>
    <w:rsid w:val="00475085"/>
    <w:rsid w:val="004A1ADE"/>
    <w:rsid w:val="004A1B80"/>
    <w:rsid w:val="004B3CF7"/>
    <w:rsid w:val="004E2D04"/>
    <w:rsid w:val="005064C6"/>
    <w:rsid w:val="005607B6"/>
    <w:rsid w:val="00565899"/>
    <w:rsid w:val="0059271D"/>
    <w:rsid w:val="005F0B10"/>
    <w:rsid w:val="0061744E"/>
    <w:rsid w:val="00627212"/>
    <w:rsid w:val="006444FA"/>
    <w:rsid w:val="00676D5A"/>
    <w:rsid w:val="006D4DB4"/>
    <w:rsid w:val="00752153"/>
    <w:rsid w:val="00867110"/>
    <w:rsid w:val="00881705"/>
    <w:rsid w:val="00885387"/>
    <w:rsid w:val="008D0F19"/>
    <w:rsid w:val="0094072B"/>
    <w:rsid w:val="009C54E6"/>
    <w:rsid w:val="00A70FE5"/>
    <w:rsid w:val="00A755C6"/>
    <w:rsid w:val="00AF11D5"/>
    <w:rsid w:val="00AF3E94"/>
    <w:rsid w:val="00B01377"/>
    <w:rsid w:val="00B01DFD"/>
    <w:rsid w:val="00B42789"/>
    <w:rsid w:val="00B44B87"/>
    <w:rsid w:val="00B654B1"/>
    <w:rsid w:val="00C35087"/>
    <w:rsid w:val="00CC4CA5"/>
    <w:rsid w:val="00D172A9"/>
    <w:rsid w:val="00D722ED"/>
    <w:rsid w:val="00D74FA9"/>
    <w:rsid w:val="00DE43F1"/>
    <w:rsid w:val="00E13C29"/>
    <w:rsid w:val="00E33F78"/>
    <w:rsid w:val="00E74875"/>
    <w:rsid w:val="00EB647D"/>
    <w:rsid w:val="00EE3289"/>
    <w:rsid w:val="00F2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FB506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BEE6A2-C537-4B5E-8259-6143241FC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10</cp:revision>
  <cp:lastPrinted>2017-06-27T17:20:00Z</cp:lastPrinted>
  <dcterms:created xsi:type="dcterms:W3CDTF">2017-12-10T02:33:00Z</dcterms:created>
  <dcterms:modified xsi:type="dcterms:W3CDTF">2017-12-11T18:25:00Z</dcterms:modified>
</cp:coreProperties>
</file>